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3A0330BA" w14:textId="52CBA337" w:rsidR="002164C6" w:rsidRPr="006F6662" w:rsidRDefault="002671FE" w:rsidP="008943FA">
      <w:pPr>
        <w:rPr>
          <w:rFonts w:asciiTheme="minorBidi" w:hAnsiTheme="minorBidi" w:cs="B Yekan"/>
          <w:rtl/>
        </w:rPr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4FE1BB" wp14:editId="1ADBEE71">
                <wp:simplePos x="0" y="0"/>
                <wp:positionH relativeFrom="column">
                  <wp:posOffset>1111885</wp:posOffset>
                </wp:positionH>
                <wp:positionV relativeFrom="paragraph">
                  <wp:posOffset>321310</wp:posOffset>
                </wp:positionV>
                <wp:extent cx="5715000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93AB29" w14:textId="79441DF7" w:rsidR="00DF5322" w:rsidRPr="002671FE" w:rsidRDefault="00DF5322" w:rsidP="00DF5322">
                            <w:pPr>
                              <w:spacing w:line="240" w:lineRule="auto"/>
                              <w:ind w:firstLine="118"/>
                              <w:rPr>
                                <w:rFonts w:asciiTheme="minorBidi" w:hAnsiTheme="minorBidi" w:cs="B Yekan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2671FE">
                              <w:rPr>
                                <w:rFonts w:asciiTheme="minorBidi" w:hAnsiTheme="minorBidi" w:cs="B Yekan" w:hint="cs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 xml:space="preserve">فرم هماهنگی </w:t>
                            </w:r>
                            <w:r w:rsidR="002671FE" w:rsidRPr="002671FE">
                              <w:rPr>
                                <w:rFonts w:asciiTheme="minorBidi" w:hAnsiTheme="minorBidi" w:cs="B Yekan" w:hint="cs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 xml:space="preserve">برگزاری </w:t>
                            </w:r>
                            <w:r w:rsidR="004C71CE" w:rsidRPr="002671FE">
                              <w:rPr>
                                <w:rFonts w:asciiTheme="minorBidi" w:hAnsiTheme="minorBidi" w:cs="B Yekan" w:hint="cs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>جلسه دفاع کارشناسی ارشد</w:t>
                            </w:r>
                            <w:r w:rsidRPr="002671FE">
                              <w:rPr>
                                <w:rFonts w:asciiTheme="minorBidi" w:hAnsiTheme="minorBidi" w:cs="B Yekan" w:hint="cs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 xml:space="preserve"> - دانشکده مهندسی صنایع</w:t>
                            </w:r>
                          </w:p>
                          <w:p w14:paraId="5D1A10C5" w14:textId="77777777" w:rsidR="00DF5322" w:rsidRPr="002671FE" w:rsidRDefault="00DF5322" w:rsidP="00DF5322">
                            <w:pPr>
                              <w:spacing w:line="240" w:lineRule="auto"/>
                              <w:ind w:firstLine="118"/>
                              <w:jc w:val="lowKashida"/>
                              <w:rPr>
                                <w:rFonts w:asciiTheme="minorBidi" w:hAnsiTheme="minorBidi" w:cs="B Yekan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</w:pPr>
                          </w:p>
                          <w:p w14:paraId="4C023D57" w14:textId="77777777" w:rsidR="00DF5322" w:rsidRPr="002671FE" w:rsidRDefault="00DF5322" w:rsidP="00DF5322">
                            <w:pPr>
                              <w:spacing w:line="240" w:lineRule="auto"/>
                              <w:ind w:firstLine="118"/>
                              <w:jc w:val="lowKashida"/>
                              <w:rPr>
                                <w:rFonts w:cs="B Yekan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4FE1B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87.55pt;margin-top:25.3pt;width:450pt;height:3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" stroked="f">
                <v:textbox>
                  <w:txbxContent>
                    <w:p w14:paraId="1593AB29" w14:textId="79441DF7" w:rsidR="00DF5322" w:rsidRPr="002671FE" w:rsidRDefault="00DF5322" w:rsidP="00DF5322">
                      <w:pPr>
                        <w:spacing w:line="240" w:lineRule="auto"/>
                        <w:ind w:firstLine="118"/>
                        <w:rPr>
                          <w:rFonts w:asciiTheme="minorBidi" w:hAnsiTheme="minorBidi" w:cs="B Yekan"/>
                          <w:b/>
                          <w:bCs/>
                          <w:sz w:val="30"/>
                          <w:szCs w:val="30"/>
                        </w:rPr>
                      </w:pPr>
                      <w:r w:rsidRPr="002671FE">
                        <w:rPr>
                          <w:rFonts w:asciiTheme="minorBidi" w:hAnsiTheme="minorBidi"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  <w:t xml:space="preserve">فرم </w:t>
                      </w:r>
                      <w:r w:rsidRPr="002671FE">
                        <w:rPr>
                          <w:rFonts w:asciiTheme="minorBidi" w:hAnsiTheme="minorBidi"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  <w:t xml:space="preserve">هماهنگی </w:t>
                      </w:r>
                      <w:r w:rsidR="002671FE" w:rsidRPr="002671FE">
                        <w:rPr>
                          <w:rFonts w:asciiTheme="minorBidi" w:hAnsiTheme="minorBidi"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  <w:t xml:space="preserve">برگزاری </w:t>
                      </w:r>
                      <w:r w:rsidR="004C71CE" w:rsidRPr="002671FE">
                        <w:rPr>
                          <w:rFonts w:asciiTheme="minorBidi" w:hAnsiTheme="minorBidi"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  <w:t>جلسه دفاع کارشناسی ارشد</w:t>
                      </w:r>
                      <w:r w:rsidRPr="002671FE">
                        <w:rPr>
                          <w:rFonts w:asciiTheme="minorBidi" w:hAnsiTheme="minorBidi"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  <w:t xml:space="preserve"> - دانشکده مهندسی صنایع</w:t>
                      </w:r>
                    </w:p>
                    <w:p w14:paraId="5D1A10C5" w14:textId="77777777" w:rsidR="00DF5322" w:rsidRPr="002671FE" w:rsidRDefault="00DF5322" w:rsidP="00DF5322">
                      <w:pPr>
                        <w:spacing w:line="240" w:lineRule="auto"/>
                        <w:ind w:firstLine="118"/>
                        <w:jc w:val="lowKashida"/>
                        <w:rPr>
                          <w:rFonts w:asciiTheme="minorBidi" w:hAnsiTheme="minorBidi"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</w:pPr>
                    </w:p>
                    <w:p w14:paraId="4C023D57" w14:textId="77777777" w:rsidR="00DF5322" w:rsidRPr="002671FE" w:rsidRDefault="00DF5322" w:rsidP="00DF5322">
                      <w:pPr>
                        <w:spacing w:line="240" w:lineRule="auto"/>
                        <w:ind w:firstLine="118"/>
                        <w:jc w:val="lowKashida"/>
                        <w:rPr>
                          <w:rFonts w:cs="B Yekan" w:hint="cs"/>
                          <w:b/>
                          <w:bCs/>
                          <w:sz w:val="30"/>
                          <w:szCs w:val="30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71CE" w:rsidRPr="006F6662">
        <w:rPr>
          <w:rFonts w:asciiTheme="minorBidi" w:hAnsiTheme="minorBidi" w:cs="B Yekan"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CEB568" wp14:editId="4D6135FE">
                <wp:simplePos x="0" y="0"/>
                <wp:positionH relativeFrom="column">
                  <wp:posOffset>2807335</wp:posOffset>
                </wp:positionH>
                <wp:positionV relativeFrom="paragraph">
                  <wp:posOffset>-88265</wp:posOffset>
                </wp:positionV>
                <wp:extent cx="895350" cy="3619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C5507B" w14:textId="77777777" w:rsidR="007F3E79" w:rsidRPr="004C71CE" w:rsidRDefault="007F3E79" w:rsidP="007F3E79">
                            <w:pPr>
                              <w:spacing w:after="0" w:line="240" w:lineRule="auto"/>
                              <w:jc w:val="center"/>
                              <w:rPr>
                                <w:rFonts w:asciiTheme="minorBidi" w:hAnsiTheme="minorBidi" w:cs="B Roy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rtl/>
                              </w:rPr>
                            </w:pPr>
                            <w:r w:rsidRPr="004C71CE">
                              <w:rPr>
                                <w:rFonts w:asciiTheme="minorBidi" w:hAnsiTheme="minorBidi" w:cs="B Yeka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باسمه تعالی</w:t>
                            </w:r>
                          </w:p>
                          <w:p w14:paraId="758D7B35" w14:textId="77777777" w:rsidR="0006385C" w:rsidRPr="006F6662" w:rsidRDefault="0006385C" w:rsidP="00B35A8C">
                            <w:pPr>
                              <w:spacing w:line="240" w:lineRule="auto"/>
                              <w:ind w:firstLine="118"/>
                              <w:jc w:val="lowKashida"/>
                              <w:rPr>
                                <w:rFonts w:cs="B Yekan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14:paraId="7C52C154" w14:textId="77777777" w:rsidR="00961EE9" w:rsidRDefault="00961EE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CEB568" id="Text Box 2" o:spid="_x0000_s1027" type="#_x0000_t202" style="position:absolute;left:0;text-align:left;margin-left:221.05pt;margin-top:-6.95pt;width:70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BlZgwIAABU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" stroked="f">
                <v:textbox>
                  <w:txbxContent>
                    <w:p w14:paraId="52C5507B" w14:textId="77777777" w:rsidR="007F3E79" w:rsidRPr="004C71CE" w:rsidRDefault="007F3E79" w:rsidP="007F3E79">
                      <w:pPr>
                        <w:spacing w:after="0" w:line="240" w:lineRule="auto"/>
                        <w:jc w:val="center"/>
                        <w:rPr>
                          <w:rFonts w:asciiTheme="minorBidi" w:hAnsiTheme="minorBidi" w:cs="B Roya"/>
                          <w:b/>
                          <w:bCs/>
                          <w:i/>
                          <w:iCs/>
                          <w:sz w:val="24"/>
                          <w:szCs w:val="24"/>
                          <w:rtl/>
                        </w:rPr>
                      </w:pPr>
                      <w:r w:rsidRPr="004C71CE">
                        <w:rPr>
                          <w:rFonts w:asciiTheme="minorBidi" w:hAnsiTheme="minorBidi" w:cs="B Yekan" w:hint="cs"/>
                          <w:b/>
                          <w:bCs/>
                          <w:sz w:val="24"/>
                          <w:szCs w:val="24"/>
                          <w:rtl/>
                        </w:rPr>
                        <w:t>باسمه تعالی</w:t>
                      </w:r>
                    </w:p>
                    <w:p w14:paraId="758D7B35" w14:textId="77777777" w:rsidR="0006385C" w:rsidRPr="006F6662" w:rsidRDefault="0006385C" w:rsidP="00B35A8C">
                      <w:pPr>
                        <w:spacing w:line="240" w:lineRule="auto"/>
                        <w:ind w:firstLine="118"/>
                        <w:jc w:val="lowKashida"/>
                        <w:rPr>
                          <w:rFonts w:cs="B Yekan"/>
                          <w:b/>
                          <w:bCs/>
                          <w:sz w:val="20"/>
                          <w:szCs w:val="20"/>
                          <w:rtl/>
                        </w:rPr>
                      </w:pPr>
                    </w:p>
                    <w:p w14:paraId="7C52C154" w14:textId="77777777" w:rsidR="00961EE9" w:rsidRDefault="00961EE9"/>
                  </w:txbxContent>
                </v:textbox>
              </v:shape>
            </w:pict>
          </mc:Fallback>
        </mc:AlternateContent>
      </w:r>
      <w:r w:rsidR="004C71CE" w:rsidRPr="006F6662">
        <w:rPr>
          <w:rFonts w:asciiTheme="minorBidi" w:hAnsiTheme="minorBidi" w:cs="B Yekan" w:hint="cs"/>
          <w:noProof/>
          <w:rtl/>
          <w:lang w:bidi="ar-SA"/>
        </w:rPr>
        <w:drawing>
          <wp:anchor distT="0" distB="0" distL="114300" distR="114300" simplePos="0" relativeHeight="251657216" behindDoc="1" locked="0" layoutInCell="1" allowOverlap="1" wp14:anchorId="3C4EF274" wp14:editId="3A960747">
            <wp:simplePos x="0" y="0"/>
            <wp:positionH relativeFrom="margin">
              <wp:posOffset>-2540</wp:posOffset>
            </wp:positionH>
            <wp:positionV relativeFrom="page">
              <wp:posOffset>361950</wp:posOffset>
            </wp:positionV>
            <wp:extent cx="1053465" cy="971550"/>
            <wp:effectExtent l="0" t="0" r="0" b="0"/>
            <wp:wrapTight wrapText="bothSides">
              <wp:wrapPolygon edited="0">
                <wp:start x="0" y="0"/>
                <wp:lineTo x="0" y="21176"/>
                <wp:lineTo x="21092" y="21176"/>
                <wp:lineTo x="2109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mp fa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465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181B" w:rsidRPr="006F6662">
        <w:rPr>
          <w:rFonts w:asciiTheme="minorBidi" w:hAnsiTheme="minorBidi" w:cs="B Yekan" w:hint="cs"/>
          <w:rtl/>
        </w:rPr>
        <w:t xml:space="preserve">                                                 </w:t>
      </w:r>
    </w:p>
    <w:p w14:paraId="766B1C99" w14:textId="56493D90" w:rsidR="007F3E79" w:rsidRDefault="007F3E79" w:rsidP="00EE0433">
      <w:pPr>
        <w:spacing w:after="0" w:line="240" w:lineRule="auto"/>
        <w:rPr>
          <w:rFonts w:asciiTheme="minorBidi" w:hAnsiTheme="minorBidi" w:cs="B Yekan"/>
        </w:rPr>
      </w:pPr>
    </w:p>
    <w:p w14:paraId="33FA5C95" w14:textId="2DFDAC67" w:rsidR="00DF5322" w:rsidRPr="00DF5322" w:rsidRDefault="00DF5322" w:rsidP="00EE0433">
      <w:pPr>
        <w:spacing w:after="0" w:line="240" w:lineRule="auto"/>
        <w:rPr>
          <w:rFonts w:asciiTheme="minorBidi" w:hAnsiTheme="minorBidi" w:cs="B Yekan"/>
          <w:sz w:val="36"/>
          <w:szCs w:val="36"/>
        </w:rPr>
      </w:pPr>
    </w:p>
    <w:p w14:paraId="26BE7D33" w14:textId="77777777" w:rsidR="00DF5322" w:rsidRDefault="00DF5322" w:rsidP="00EE0433">
      <w:pPr>
        <w:spacing w:after="0" w:line="240" w:lineRule="auto"/>
        <w:rPr>
          <w:rFonts w:asciiTheme="minorBidi" w:hAnsiTheme="minorBidi" w:cs="B Yekan"/>
        </w:rPr>
      </w:pPr>
    </w:p>
    <w:tbl>
      <w:tblPr>
        <w:tblStyle w:val="TableGrid"/>
        <w:bidiVisual/>
        <w:tblW w:w="0" w:type="auto"/>
        <w:tblInd w:w="-294" w:type="dxa"/>
        <w:tblLook w:val="04A0" w:firstRow="1" w:lastRow="0" w:firstColumn="1" w:lastColumn="0" w:noHBand="0" w:noVBand="1"/>
      </w:tblPr>
      <w:tblGrid>
        <w:gridCol w:w="10612"/>
      </w:tblGrid>
      <w:tr w:rsidR="0042165D" w14:paraId="1DA4EDBB" w14:textId="77777777" w:rsidTr="0004150B">
        <w:trPr>
          <w:trHeight w:val="2986"/>
        </w:trPr>
        <w:tc>
          <w:tcPr>
            <w:tcW w:w="10612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</w:tcPr>
          <w:p w14:paraId="11E67962" w14:textId="0AB1CEDB" w:rsidR="00EE0433" w:rsidRPr="006B5EC3" w:rsidRDefault="00036375" w:rsidP="00E138A0">
            <w:pPr>
              <w:pStyle w:val="ListParagraph"/>
              <w:tabs>
                <w:tab w:val="center" w:pos="5457"/>
              </w:tabs>
              <w:spacing w:before="240" w:line="480" w:lineRule="auto"/>
              <w:ind w:left="0"/>
              <w:jc w:val="both"/>
              <w:rPr>
                <w:rFonts w:asciiTheme="minorBidi" w:hAnsiTheme="minorBidi" w:cs="B Yekan"/>
                <w:rtl/>
              </w:rPr>
            </w:pPr>
            <w:r>
              <w:rPr>
                <w:rFonts w:asciiTheme="minorBidi" w:hAnsiTheme="minorBidi" w:cs="B Yekan" w:hint="cs"/>
                <w:rtl/>
              </w:rPr>
              <w:t>پیرو</w:t>
            </w:r>
            <w:r w:rsidR="005A7870" w:rsidRPr="006B5EC3">
              <w:rPr>
                <w:rFonts w:asciiTheme="minorBidi" w:hAnsiTheme="minorBidi" w:cs="B Yekan" w:hint="cs"/>
                <w:rtl/>
              </w:rPr>
              <w:t xml:space="preserve"> هماهنگی</w:t>
            </w:r>
            <w:r w:rsidR="005A7870" w:rsidRPr="006B5EC3">
              <w:rPr>
                <w:rFonts w:asciiTheme="minorBidi" w:hAnsiTheme="minorBidi" w:cs="B Yekan" w:hint="eastAsia"/>
                <w:rtl/>
              </w:rPr>
              <w:t>‏</w:t>
            </w:r>
            <w:r w:rsidR="00E138A0">
              <w:rPr>
                <w:rFonts w:asciiTheme="minorBidi" w:hAnsiTheme="minorBidi" w:cs="B Yekan" w:hint="cs"/>
                <w:rtl/>
              </w:rPr>
              <w:t xml:space="preserve"> صورت</w:t>
            </w:r>
            <w:r w:rsidR="00E138A0">
              <w:rPr>
                <w:rFonts w:asciiTheme="minorBidi" w:hAnsiTheme="minorBidi" w:cs="B Yekan" w:hint="eastAsia"/>
                <w:rtl/>
              </w:rPr>
              <w:t>‏</w:t>
            </w:r>
            <w:r w:rsidR="00E138A0">
              <w:rPr>
                <w:rFonts w:asciiTheme="minorBidi" w:hAnsiTheme="minorBidi" w:cs="B Yekan" w:hint="cs"/>
                <w:rtl/>
              </w:rPr>
              <w:t>گرفته</w:t>
            </w:r>
            <w:r>
              <w:rPr>
                <w:rFonts w:asciiTheme="minorBidi" w:hAnsiTheme="minorBidi" w:cs="B Yekan" w:hint="cs"/>
                <w:rtl/>
              </w:rPr>
              <w:t xml:space="preserve"> </w:t>
            </w:r>
            <w:r w:rsidR="005A7870" w:rsidRPr="006B5EC3">
              <w:rPr>
                <w:rFonts w:asciiTheme="minorBidi" w:hAnsiTheme="minorBidi" w:cs="B Yekan" w:hint="cs"/>
                <w:rtl/>
              </w:rPr>
              <w:t>با اس</w:t>
            </w:r>
            <w:r w:rsidR="00D018CB">
              <w:rPr>
                <w:rFonts w:asciiTheme="minorBidi" w:hAnsiTheme="minorBidi" w:cs="B Yekan" w:hint="cs"/>
                <w:rtl/>
              </w:rPr>
              <w:t>تادان</w:t>
            </w:r>
            <w:r w:rsidR="00614079" w:rsidRPr="006B5EC3">
              <w:rPr>
                <w:rFonts w:asciiTheme="minorBidi" w:hAnsiTheme="minorBidi" w:cs="B Yekan" w:hint="cs"/>
                <w:rtl/>
              </w:rPr>
              <w:t xml:space="preserve"> حاضر در جلسه دفاع از پایان</w:t>
            </w:r>
            <w:r w:rsidR="00614079" w:rsidRPr="006B5EC3">
              <w:rPr>
                <w:rFonts w:asciiTheme="minorBidi" w:hAnsiTheme="minorBidi" w:cs="B Yekan" w:hint="eastAsia"/>
                <w:rtl/>
              </w:rPr>
              <w:t>‏</w:t>
            </w:r>
            <w:r w:rsidR="00614079" w:rsidRPr="006B5EC3">
              <w:rPr>
                <w:rFonts w:asciiTheme="minorBidi" w:hAnsiTheme="minorBidi" w:cs="B Yekan" w:hint="cs"/>
                <w:rtl/>
              </w:rPr>
              <w:t>نامه کارشناسی ارشد</w:t>
            </w:r>
            <w:r w:rsidR="005A7870" w:rsidRPr="006B5EC3">
              <w:rPr>
                <w:rFonts w:asciiTheme="minorBidi" w:hAnsiTheme="minorBidi" w:cs="B Yekan" w:hint="cs"/>
                <w:rtl/>
              </w:rPr>
              <w:t xml:space="preserve">، </w:t>
            </w:r>
            <w:r w:rsidR="00EE0433" w:rsidRPr="006B5EC3">
              <w:rPr>
                <w:rFonts w:asciiTheme="minorBidi" w:hAnsiTheme="minorBidi" w:cs="B Yekan" w:hint="cs"/>
                <w:rtl/>
              </w:rPr>
              <w:t xml:space="preserve">اينجانب </w:t>
            </w:r>
            <w:r w:rsidR="006B5EC3">
              <w:rPr>
                <w:rFonts w:asciiTheme="minorBidi" w:hAnsiTheme="minorBidi" w:cs="B Yekan" w:hint="cs"/>
                <w:rtl/>
              </w:rPr>
              <w:t>............................</w:t>
            </w:r>
            <w:r w:rsidR="007B257A">
              <w:rPr>
                <w:rFonts w:asciiTheme="minorBidi" w:hAnsiTheme="minorBidi" w:cs="B Yekan" w:hint="cs"/>
                <w:rtl/>
              </w:rPr>
              <w:t>.................</w:t>
            </w:r>
            <w:r w:rsidR="006B5EC3">
              <w:rPr>
                <w:rFonts w:asciiTheme="minorBidi" w:hAnsiTheme="minorBidi" w:cs="B Yekan" w:hint="cs"/>
                <w:rtl/>
              </w:rPr>
              <w:t xml:space="preserve"> </w:t>
            </w:r>
            <w:r w:rsidR="00ED499C" w:rsidRPr="006B5EC3">
              <w:rPr>
                <w:rFonts w:asciiTheme="minorBidi" w:hAnsiTheme="minorBidi" w:cs="B Yekan" w:hint="cs"/>
                <w:rtl/>
              </w:rPr>
              <w:t>به شم</w:t>
            </w:r>
            <w:r w:rsidR="00614079" w:rsidRPr="006B5EC3">
              <w:rPr>
                <w:rFonts w:asciiTheme="minorBidi" w:hAnsiTheme="minorBidi" w:cs="B Yekan" w:hint="cs"/>
                <w:rtl/>
              </w:rPr>
              <w:t xml:space="preserve">اره دانشجویی </w:t>
            </w:r>
            <w:r w:rsidR="006B5EC3">
              <w:rPr>
                <w:rFonts w:asciiTheme="minorBidi" w:hAnsiTheme="minorBidi" w:cs="B Yekan" w:hint="cs"/>
                <w:rtl/>
              </w:rPr>
              <w:t xml:space="preserve">..................................... </w:t>
            </w:r>
            <w:r w:rsidR="00EE0433" w:rsidRPr="006B5EC3">
              <w:rPr>
                <w:rFonts w:asciiTheme="minorBidi" w:hAnsiTheme="minorBidi" w:cs="B Yekan" w:hint="cs"/>
                <w:rtl/>
              </w:rPr>
              <w:t xml:space="preserve">آمادگي خود را براي برگزاري </w:t>
            </w:r>
            <w:r w:rsidR="00B97209" w:rsidRPr="006B5EC3">
              <w:rPr>
                <w:rFonts w:asciiTheme="minorBidi" w:hAnsiTheme="minorBidi" w:cs="B Yekan" w:hint="cs"/>
                <w:rtl/>
              </w:rPr>
              <w:t>جلسه دفاع از پایان</w:t>
            </w:r>
            <w:r w:rsidR="00B97209" w:rsidRPr="006B5EC3">
              <w:rPr>
                <w:rFonts w:asciiTheme="minorBidi" w:hAnsiTheme="minorBidi" w:cs="B Yekan" w:hint="eastAsia"/>
                <w:rtl/>
              </w:rPr>
              <w:t>‏</w:t>
            </w:r>
            <w:r w:rsidR="00B97209" w:rsidRPr="006B5EC3">
              <w:rPr>
                <w:rFonts w:asciiTheme="minorBidi" w:hAnsiTheme="minorBidi" w:cs="B Yekan" w:hint="cs"/>
                <w:rtl/>
              </w:rPr>
              <w:t xml:space="preserve">نامه کارشناسی ارشد </w:t>
            </w:r>
            <w:r w:rsidR="00EE0433" w:rsidRPr="006B5EC3">
              <w:rPr>
                <w:rFonts w:asciiTheme="minorBidi" w:hAnsiTheme="minorBidi" w:cs="B Yekan" w:hint="cs"/>
                <w:rtl/>
              </w:rPr>
              <w:t xml:space="preserve">در </w:t>
            </w:r>
            <w:r w:rsidR="00EE0433" w:rsidRPr="006B5EC3">
              <w:rPr>
                <w:rFonts w:asciiTheme="minorBidi" w:hAnsiTheme="minorBidi" w:cs="B Yekan"/>
                <w:rtl/>
              </w:rPr>
              <w:t>تاريخ</w:t>
            </w:r>
            <w:r w:rsidR="00614079" w:rsidRPr="006B5EC3">
              <w:rPr>
                <w:rFonts w:asciiTheme="minorBidi" w:hAnsiTheme="minorBidi" w:cs="B Yekan" w:hint="cs"/>
                <w:rtl/>
              </w:rPr>
              <w:t xml:space="preserve"> </w:t>
            </w:r>
            <w:r w:rsidR="00B22110">
              <w:rPr>
                <w:rFonts w:asciiTheme="minorBidi" w:hAnsiTheme="minorBidi" w:cs="B Yekan" w:hint="cs"/>
                <w:rtl/>
              </w:rPr>
              <w:t xml:space="preserve">    ...</w:t>
            </w:r>
            <w:r w:rsidR="00E138A0">
              <w:rPr>
                <w:rFonts w:asciiTheme="minorBidi" w:hAnsiTheme="minorBidi" w:cs="B Yekan" w:hint="cs"/>
                <w:rtl/>
              </w:rPr>
              <w:t>..</w:t>
            </w:r>
            <w:r w:rsidR="00937AC0" w:rsidRPr="006B5EC3">
              <w:rPr>
                <w:rFonts w:asciiTheme="minorBidi" w:hAnsiTheme="minorBidi" w:cs="B Yekan" w:hint="cs"/>
                <w:rtl/>
              </w:rPr>
              <w:t>/</w:t>
            </w:r>
            <w:r w:rsidR="00B22110">
              <w:rPr>
                <w:rFonts w:asciiTheme="minorBidi" w:hAnsiTheme="minorBidi" w:cs="B Yekan" w:hint="cs"/>
                <w:rtl/>
              </w:rPr>
              <w:t>...</w:t>
            </w:r>
            <w:r w:rsidR="00E138A0">
              <w:rPr>
                <w:rFonts w:asciiTheme="minorBidi" w:hAnsiTheme="minorBidi" w:cs="B Yekan" w:hint="cs"/>
                <w:rtl/>
              </w:rPr>
              <w:t>..</w:t>
            </w:r>
            <w:r w:rsidR="00937AC0" w:rsidRPr="006B5EC3">
              <w:rPr>
                <w:rFonts w:asciiTheme="minorBidi" w:hAnsiTheme="minorBidi" w:cs="B Yekan" w:hint="cs"/>
                <w:rtl/>
              </w:rPr>
              <w:t>/</w:t>
            </w:r>
            <w:r w:rsidR="00B22110">
              <w:rPr>
                <w:rFonts w:asciiTheme="minorBidi" w:hAnsiTheme="minorBidi" w:cs="B Yekan" w:hint="cs"/>
                <w:rtl/>
              </w:rPr>
              <w:t>...</w:t>
            </w:r>
            <w:r w:rsidR="00E138A0">
              <w:rPr>
                <w:rFonts w:asciiTheme="minorBidi" w:hAnsiTheme="minorBidi" w:cs="B Yekan" w:hint="cs"/>
                <w:rtl/>
              </w:rPr>
              <w:t>..</w:t>
            </w:r>
            <w:r w:rsidR="00B22110">
              <w:rPr>
                <w:rFonts w:asciiTheme="minorBidi" w:hAnsiTheme="minorBidi" w:cs="B Yekan" w:hint="cs"/>
                <w:rtl/>
              </w:rPr>
              <w:t xml:space="preserve">  </w:t>
            </w:r>
            <w:r w:rsidR="00EE0433" w:rsidRPr="006B5EC3">
              <w:rPr>
                <w:rFonts w:asciiTheme="minorBidi" w:hAnsiTheme="minorBidi" w:cs="B Yekan" w:hint="cs"/>
                <w:rtl/>
              </w:rPr>
              <w:t>ساعت</w:t>
            </w:r>
            <w:r>
              <w:rPr>
                <w:rFonts w:asciiTheme="minorBidi" w:hAnsiTheme="minorBidi" w:cs="B Yekan" w:hint="cs"/>
                <w:rtl/>
              </w:rPr>
              <w:t xml:space="preserve"> ............. </w:t>
            </w:r>
            <w:r w:rsidR="00937AC0" w:rsidRPr="006B5EC3">
              <w:rPr>
                <w:rFonts w:asciiTheme="minorBidi" w:hAnsiTheme="minorBidi" w:cs="B Yekan" w:hint="cs"/>
                <w:rtl/>
              </w:rPr>
              <w:t>در م</w:t>
            </w:r>
            <w:r w:rsidR="00D018CB">
              <w:rPr>
                <w:rFonts w:asciiTheme="minorBidi" w:hAnsiTheme="minorBidi" w:cs="B Yekan" w:hint="cs"/>
                <w:rtl/>
              </w:rPr>
              <w:t>کان</w:t>
            </w:r>
            <w:r>
              <w:rPr>
                <w:rFonts w:asciiTheme="minorBidi" w:hAnsiTheme="minorBidi" w:cs="B Yekan" w:hint="cs"/>
                <w:rtl/>
              </w:rPr>
              <w:t xml:space="preserve"> </w:t>
            </w:r>
            <w:r w:rsidR="00D018CB">
              <w:rPr>
                <w:rFonts w:asciiTheme="minorBidi" w:hAnsiTheme="minorBidi" w:cs="B Yekan" w:hint="cs"/>
                <w:rtl/>
              </w:rPr>
              <w:t>.....................................</w:t>
            </w:r>
            <w:r>
              <w:rPr>
                <w:rFonts w:asciiTheme="minorBidi" w:hAnsiTheme="minorBidi" w:cs="B Yekan" w:hint="cs"/>
                <w:rtl/>
              </w:rPr>
              <w:t>..........................................</w:t>
            </w:r>
            <w:r w:rsidR="00251BA9" w:rsidRPr="006B5EC3">
              <w:rPr>
                <w:rFonts w:asciiTheme="minorBidi" w:hAnsiTheme="minorBidi" w:cs="B Yekan" w:hint="cs"/>
                <w:rtl/>
              </w:rPr>
              <w:t xml:space="preserve"> </w:t>
            </w:r>
            <w:r w:rsidR="00937AC0" w:rsidRPr="006B5EC3">
              <w:rPr>
                <w:rFonts w:asciiTheme="minorBidi" w:hAnsiTheme="minorBidi" w:cs="B Yekan" w:hint="cs"/>
                <w:rtl/>
              </w:rPr>
              <w:t>ا</w:t>
            </w:r>
            <w:r w:rsidR="00EE0433" w:rsidRPr="006B5EC3">
              <w:rPr>
                <w:rFonts w:asciiTheme="minorBidi" w:hAnsiTheme="minorBidi" w:cs="B Yekan" w:hint="cs"/>
                <w:rtl/>
              </w:rPr>
              <w:t>علام مي‌نمايم.</w:t>
            </w:r>
          </w:p>
          <w:p w14:paraId="3A7B0CC0" w14:textId="522B492B" w:rsidR="0042165D" w:rsidRDefault="0004150B" w:rsidP="0004150B">
            <w:pPr>
              <w:pStyle w:val="ListParagraph"/>
              <w:tabs>
                <w:tab w:val="center" w:pos="5457"/>
              </w:tabs>
              <w:spacing w:line="480" w:lineRule="auto"/>
              <w:ind w:left="0"/>
              <w:rPr>
                <w:rFonts w:asciiTheme="minorBidi" w:hAnsiTheme="minorBidi" w:cs="B Roya"/>
                <w:i/>
                <w:iCs/>
                <w:sz w:val="20"/>
                <w:szCs w:val="20"/>
                <w:rtl/>
              </w:rPr>
            </w:pPr>
            <w:r>
              <w:rPr>
                <w:rFonts w:asciiTheme="minorBidi" w:hAnsiTheme="minorBidi" w:cs="B Yekan"/>
              </w:rPr>
              <w:t xml:space="preserve">                                                                                          </w:t>
            </w:r>
            <w:r w:rsidR="00B97209" w:rsidRPr="006B5EC3">
              <w:rPr>
                <w:rFonts w:asciiTheme="minorBidi" w:hAnsiTheme="minorBidi" w:cs="B Yekan" w:hint="cs"/>
                <w:rtl/>
              </w:rPr>
              <w:t xml:space="preserve">تاریخ درخواست </w:t>
            </w:r>
            <w:r>
              <w:rPr>
                <w:rFonts w:asciiTheme="minorBidi" w:hAnsiTheme="minorBidi" w:cs="B Yekan"/>
              </w:rPr>
              <w:t xml:space="preserve">                        </w:t>
            </w:r>
            <w:r w:rsidR="00B97209" w:rsidRPr="006B5EC3">
              <w:rPr>
                <w:rFonts w:asciiTheme="minorBidi" w:hAnsiTheme="minorBidi" w:cs="B Yekan" w:hint="cs"/>
                <w:rtl/>
              </w:rPr>
              <w:t>امضاء دانشجو</w:t>
            </w:r>
          </w:p>
        </w:tc>
      </w:tr>
      <w:tr w:rsidR="0042165D" w14:paraId="61E30BA8" w14:textId="77777777" w:rsidTr="002F6805">
        <w:trPr>
          <w:trHeight w:val="2975"/>
        </w:trPr>
        <w:tc>
          <w:tcPr>
            <w:tcW w:w="10612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30443CC4" w14:textId="498E76BA" w:rsidR="0042165D" w:rsidRDefault="00CB4E2B" w:rsidP="00747647">
            <w:pPr>
              <w:pStyle w:val="ListParagraph"/>
              <w:tabs>
                <w:tab w:val="center" w:pos="5457"/>
              </w:tabs>
              <w:spacing w:before="240" w:line="276" w:lineRule="auto"/>
              <w:ind w:left="14"/>
              <w:jc w:val="both"/>
              <w:rPr>
                <w:rFonts w:asciiTheme="minorBidi" w:hAnsiTheme="minorBidi" w:cs="B Yekan"/>
                <w:rtl/>
              </w:rPr>
            </w:pPr>
            <w:r w:rsidRPr="00CB4E2B">
              <w:rPr>
                <w:rFonts w:asciiTheme="minorBidi" w:hAnsiTheme="minorBidi" w:cs="B Yekan" w:hint="cs"/>
                <w:rtl/>
              </w:rPr>
              <w:t xml:space="preserve">با برگزاری جلسه دفاع </w:t>
            </w:r>
            <w:r w:rsidR="000F4860">
              <w:rPr>
                <w:rFonts w:asciiTheme="minorBidi" w:hAnsiTheme="minorBidi" w:cs="B Yekan" w:hint="cs"/>
                <w:rtl/>
              </w:rPr>
              <w:t>دانشجو</w:t>
            </w:r>
            <w:r w:rsidRPr="00CB4E2B">
              <w:rPr>
                <w:rFonts w:asciiTheme="minorBidi" w:hAnsiTheme="minorBidi" w:cs="B Yekan" w:hint="cs"/>
                <w:rtl/>
              </w:rPr>
              <w:t xml:space="preserve"> </w:t>
            </w:r>
            <w:r w:rsidR="00C36E1B">
              <w:rPr>
                <w:rFonts w:asciiTheme="minorBidi" w:hAnsiTheme="minorBidi" w:cs="B Yekan" w:hint="cs"/>
                <w:rtl/>
              </w:rPr>
              <w:t xml:space="preserve">در تاریخ، ساعت و مکان اعلامی </w:t>
            </w:r>
            <w:r w:rsidR="004B6061">
              <w:rPr>
                <w:rFonts w:asciiTheme="minorBidi" w:hAnsiTheme="minorBidi" w:cs="B Yekan" w:hint="cs"/>
                <w:rtl/>
              </w:rPr>
              <w:t>موافقت می</w:t>
            </w:r>
            <w:r w:rsidR="004B6061">
              <w:rPr>
                <w:rFonts w:asciiTheme="minorBidi" w:hAnsiTheme="minorBidi" w:cs="B Yekan" w:hint="eastAsia"/>
                <w:rtl/>
              </w:rPr>
              <w:t>‏</w:t>
            </w:r>
            <w:r w:rsidR="004B6061">
              <w:rPr>
                <w:rFonts w:asciiTheme="minorBidi" w:hAnsiTheme="minorBidi" w:cs="B Yekan" w:hint="cs"/>
                <w:rtl/>
              </w:rPr>
              <w:t>شود.</w:t>
            </w:r>
          </w:p>
          <w:p w14:paraId="7804D6B6" w14:textId="77777777" w:rsidR="00AF01DF" w:rsidRPr="00AF01DF" w:rsidRDefault="00AF01DF" w:rsidP="00AF01DF">
            <w:pPr>
              <w:pStyle w:val="ListParagraph"/>
              <w:tabs>
                <w:tab w:val="center" w:pos="5457"/>
              </w:tabs>
              <w:spacing w:before="240" w:line="276" w:lineRule="auto"/>
              <w:ind w:left="0"/>
              <w:jc w:val="both"/>
              <w:rPr>
                <w:rFonts w:asciiTheme="minorBidi" w:hAnsiTheme="minorBidi" w:cs="B Yekan"/>
                <w:sz w:val="6"/>
                <w:szCs w:val="6"/>
                <w:rtl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861"/>
              <w:gridCol w:w="3268"/>
              <w:gridCol w:w="2159"/>
              <w:gridCol w:w="2824"/>
            </w:tblGrid>
            <w:tr w:rsidR="00EC4F32" w14:paraId="7EFB1218" w14:textId="77777777" w:rsidTr="002F6805">
              <w:trPr>
                <w:trHeight w:val="455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4F2942AA" w14:textId="63E36E8B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7CEF45A7" w14:textId="2C0D4051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نام و نام خانوادگی</w:t>
                  </w: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16FF4BDD" w14:textId="7466F02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>
                    <w:rPr>
                      <w:rFonts w:asciiTheme="minorBidi" w:hAnsiTheme="minorBidi" w:cs="B Yekan" w:hint="cs"/>
                      <w:rtl/>
                    </w:rPr>
                    <w:t>تاریخ</w:t>
                  </w:r>
                  <w:r w:rsidR="00DF3C04">
                    <w:rPr>
                      <w:rFonts w:asciiTheme="minorBidi" w:hAnsiTheme="minorBidi" w:cs="B Yekan" w:hint="cs"/>
                      <w:rtl/>
                    </w:rPr>
                    <w:t xml:space="preserve"> تأیید</w:t>
                  </w: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025005F7" w14:textId="7555CD7A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>
                    <w:rPr>
                      <w:rFonts w:asciiTheme="minorBidi" w:hAnsiTheme="minorBidi" w:cs="B Yekan" w:hint="cs"/>
                      <w:rtl/>
                    </w:rPr>
                    <w:t>امضاء</w:t>
                  </w:r>
                </w:p>
              </w:tc>
            </w:tr>
            <w:tr w:rsidR="00EC4F32" w14:paraId="49579592" w14:textId="77777777" w:rsidTr="002F6805">
              <w:trPr>
                <w:trHeight w:val="908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00F22180" w14:textId="5DE8A94D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استاد راهنمای اول</w:t>
                  </w: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63FBEBDD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496E8EEE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52945840" w14:textId="5B0E2A03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</w:tr>
            <w:tr w:rsidR="00EC4F32" w14:paraId="0C502C83" w14:textId="77777777" w:rsidTr="002F6805">
              <w:trPr>
                <w:trHeight w:val="992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3DECDCA5" w14:textId="77777777" w:rsid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استاد راهنمای دوم</w:t>
                  </w:r>
                </w:p>
                <w:p w14:paraId="4011EB8A" w14:textId="42D97CB5" w:rsidR="006051F5" w:rsidRPr="00EC4F32" w:rsidRDefault="006051F5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>
                    <w:rPr>
                      <w:rFonts w:asciiTheme="minorBidi" w:hAnsiTheme="minorBidi" w:cs="B Yekan" w:hint="cs"/>
                      <w:rtl/>
                    </w:rPr>
                    <w:t>(در صورت وجود)</w:t>
                  </w: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0A85DD62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66BA7BBD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4C8AC0AF" w14:textId="316E1222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</w:tr>
            <w:tr w:rsidR="00EC4F32" w14:paraId="354ABF2D" w14:textId="77777777" w:rsidTr="002F6805">
              <w:trPr>
                <w:trHeight w:val="978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7AE19362" w14:textId="77777777" w:rsid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استاد مشاور اول</w:t>
                  </w:r>
                </w:p>
                <w:p w14:paraId="7AC85FC0" w14:textId="3AE02232" w:rsidR="006051F5" w:rsidRPr="00EC4F32" w:rsidRDefault="006051F5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>
                    <w:rPr>
                      <w:rFonts w:asciiTheme="minorBidi" w:hAnsiTheme="minorBidi" w:cs="B Yekan" w:hint="cs"/>
                      <w:rtl/>
                    </w:rPr>
                    <w:t>(در صورت وجود)</w:t>
                  </w: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740E487E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33D8C101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62FFEF26" w14:textId="1B29F640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</w:tr>
            <w:tr w:rsidR="00EC4F32" w14:paraId="70F1EE97" w14:textId="77777777" w:rsidTr="002F6805">
              <w:trPr>
                <w:trHeight w:val="978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438C9AED" w14:textId="77777777" w:rsid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استاد مشاور دوم</w:t>
                  </w:r>
                </w:p>
                <w:p w14:paraId="138E4918" w14:textId="042049DF" w:rsidR="006051F5" w:rsidRPr="00EC4F32" w:rsidRDefault="006051F5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>
                    <w:rPr>
                      <w:rFonts w:asciiTheme="minorBidi" w:hAnsiTheme="minorBidi" w:cs="B Yekan" w:hint="cs"/>
                      <w:rtl/>
                    </w:rPr>
                    <w:t>(در صورت وجود)</w:t>
                  </w: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5496E1D4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15665D7E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3B626020" w14:textId="1D710F58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</w:tr>
            <w:tr w:rsidR="00EC4F32" w14:paraId="4DA41C31" w14:textId="77777777" w:rsidTr="002F6805">
              <w:trPr>
                <w:trHeight w:val="978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0C5AFA70" w14:textId="79751E59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استاد داور اول</w:t>
                  </w: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19465D9A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67E9781A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3B81984A" w14:textId="131D58EF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</w:tr>
            <w:tr w:rsidR="00EC4F32" w14:paraId="0FD4D5CE" w14:textId="77777777" w:rsidTr="002F6805">
              <w:trPr>
                <w:trHeight w:val="978"/>
                <w:jc w:val="center"/>
              </w:trPr>
              <w:tc>
                <w:tcPr>
                  <w:tcW w:w="1861" w:type="dxa"/>
                  <w:shd w:val="clear" w:color="auto" w:fill="auto"/>
                  <w:vAlign w:val="center"/>
                </w:tcPr>
                <w:p w14:paraId="65BEA655" w14:textId="77777777" w:rsid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 w:rsidRPr="00EC4F32">
                    <w:rPr>
                      <w:rFonts w:asciiTheme="minorBidi" w:hAnsiTheme="minorBidi" w:cs="B Yekan" w:hint="cs"/>
                      <w:rtl/>
                    </w:rPr>
                    <w:t>استاد داور دوم</w:t>
                  </w:r>
                </w:p>
                <w:p w14:paraId="2BDA5327" w14:textId="5DFFFF2B" w:rsidR="006051F5" w:rsidRPr="00EC4F32" w:rsidRDefault="006051F5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  <w:r>
                    <w:rPr>
                      <w:rFonts w:asciiTheme="minorBidi" w:hAnsiTheme="minorBidi" w:cs="B Yekan" w:hint="cs"/>
                      <w:rtl/>
                    </w:rPr>
                    <w:t>(در صورت وجود)</w:t>
                  </w:r>
                </w:p>
              </w:tc>
              <w:tc>
                <w:tcPr>
                  <w:tcW w:w="3268" w:type="dxa"/>
                  <w:shd w:val="clear" w:color="auto" w:fill="auto"/>
                  <w:vAlign w:val="center"/>
                </w:tcPr>
                <w:p w14:paraId="71B4C05A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159" w:type="dxa"/>
                  <w:shd w:val="clear" w:color="auto" w:fill="auto"/>
                  <w:vAlign w:val="center"/>
                </w:tcPr>
                <w:p w14:paraId="6BF7D474" w14:textId="77777777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  <w:tc>
                <w:tcPr>
                  <w:tcW w:w="2824" w:type="dxa"/>
                  <w:shd w:val="clear" w:color="auto" w:fill="auto"/>
                  <w:vAlign w:val="center"/>
                </w:tcPr>
                <w:p w14:paraId="3E443DF2" w14:textId="02B16EE4" w:rsidR="00EC4F32" w:rsidRPr="00EC4F32" w:rsidRDefault="00EC4F32" w:rsidP="00EC4F32">
                  <w:pPr>
                    <w:pStyle w:val="ListParagraph"/>
                    <w:tabs>
                      <w:tab w:val="center" w:pos="5457"/>
                    </w:tabs>
                    <w:ind w:left="0"/>
                    <w:jc w:val="center"/>
                    <w:rPr>
                      <w:rFonts w:asciiTheme="minorBidi" w:hAnsiTheme="minorBidi" w:cs="B Yekan"/>
                      <w:rtl/>
                    </w:rPr>
                  </w:pPr>
                </w:p>
              </w:tc>
            </w:tr>
          </w:tbl>
          <w:p w14:paraId="1F5794CC" w14:textId="77777777" w:rsidR="009C05A2" w:rsidRPr="00AF01DF" w:rsidRDefault="009C05A2" w:rsidP="00A11380">
            <w:pPr>
              <w:rPr>
                <w:rFonts w:asciiTheme="minorBidi" w:hAnsiTheme="minorBidi" w:cs="B Roya"/>
                <w:i/>
                <w:iCs/>
                <w:sz w:val="8"/>
                <w:szCs w:val="8"/>
                <w:rtl/>
              </w:rPr>
            </w:pPr>
          </w:p>
          <w:p w14:paraId="5B40D974" w14:textId="4816B572" w:rsidR="009C05A2" w:rsidRPr="00AF01DF" w:rsidRDefault="009C05A2" w:rsidP="00A11380">
            <w:pPr>
              <w:rPr>
                <w:rFonts w:asciiTheme="minorBidi" w:hAnsiTheme="minorBidi" w:cs="B Roya"/>
                <w:i/>
                <w:iCs/>
                <w:sz w:val="2"/>
                <w:szCs w:val="2"/>
                <w:rtl/>
              </w:rPr>
            </w:pPr>
          </w:p>
        </w:tc>
      </w:tr>
      <w:tr w:rsidR="0031178F" w14:paraId="27EB9DF4" w14:textId="77777777" w:rsidTr="00571CD6">
        <w:trPr>
          <w:trHeight w:val="1395"/>
        </w:trPr>
        <w:tc>
          <w:tcPr>
            <w:tcW w:w="10612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F2F2F2" w:themeFill="background1" w:themeFillShade="F2"/>
          </w:tcPr>
          <w:p w14:paraId="1CAA81E5" w14:textId="5882498E" w:rsidR="0031178F" w:rsidRPr="00EC4F32" w:rsidRDefault="0031178F" w:rsidP="004B6061">
            <w:pPr>
              <w:pStyle w:val="ListParagraph"/>
              <w:tabs>
                <w:tab w:val="center" w:pos="5457"/>
              </w:tabs>
              <w:spacing w:before="240" w:line="276" w:lineRule="auto"/>
              <w:ind w:left="0"/>
              <w:jc w:val="both"/>
              <w:rPr>
                <w:rFonts w:asciiTheme="minorBidi" w:hAnsiTheme="minorBidi" w:cs="B Yekan"/>
                <w:rtl/>
              </w:rPr>
            </w:pPr>
            <w:r w:rsidRPr="00EC4F32">
              <w:rPr>
                <w:rFonts w:asciiTheme="minorBidi" w:hAnsiTheme="minorBidi" w:cs="B Yekan" w:hint="cs"/>
                <w:rtl/>
              </w:rPr>
              <w:t>با عنایت به</w:t>
            </w:r>
            <w:r w:rsidR="00AE468E" w:rsidRPr="00EC4F32">
              <w:rPr>
                <w:rFonts w:asciiTheme="minorBidi" w:hAnsiTheme="minorBidi" w:cs="B Yekan" w:hint="cs"/>
                <w:rtl/>
              </w:rPr>
              <w:t xml:space="preserve"> </w:t>
            </w:r>
            <w:r w:rsidR="004B6061">
              <w:rPr>
                <w:rFonts w:asciiTheme="minorBidi" w:hAnsiTheme="minorBidi" w:cs="B Yekan" w:hint="cs"/>
                <w:rtl/>
              </w:rPr>
              <w:t xml:space="preserve">صدور </w:t>
            </w:r>
            <w:r w:rsidR="00AE468E" w:rsidRPr="00EC4F32">
              <w:rPr>
                <w:rFonts w:asciiTheme="minorBidi" w:hAnsiTheme="minorBidi" w:cs="B Yekan" w:hint="cs"/>
                <w:rtl/>
              </w:rPr>
              <w:t>مجوز دفاع دانشجو در</w:t>
            </w:r>
            <w:r w:rsidR="003F2F98" w:rsidRPr="00EC4F32">
              <w:rPr>
                <w:rFonts w:asciiTheme="minorBidi" w:hAnsiTheme="minorBidi" w:cs="B Yekan" w:hint="cs"/>
                <w:rtl/>
              </w:rPr>
              <w:t xml:space="preserve"> جلسه</w:t>
            </w:r>
            <w:r w:rsidRPr="00EC4F32">
              <w:rPr>
                <w:rFonts w:asciiTheme="minorBidi" w:hAnsiTheme="minorBidi" w:cs="B Yekan" w:hint="cs"/>
                <w:rtl/>
              </w:rPr>
              <w:t xml:space="preserve"> شورای دانشکده </w:t>
            </w:r>
            <w:r w:rsidR="00DC5E99">
              <w:rPr>
                <w:rFonts w:asciiTheme="minorBidi" w:hAnsiTheme="minorBidi" w:cs="B Yekan" w:hint="cs"/>
                <w:rtl/>
              </w:rPr>
              <w:t>(</w:t>
            </w:r>
            <w:r w:rsidR="00AE468E" w:rsidRPr="00EC4F32">
              <w:rPr>
                <w:rFonts w:asciiTheme="minorBidi" w:hAnsiTheme="minorBidi" w:cs="B Yekan" w:hint="cs"/>
                <w:rtl/>
              </w:rPr>
              <w:t xml:space="preserve">مورخ  </w:t>
            </w:r>
            <w:r w:rsidR="00350430">
              <w:rPr>
                <w:rFonts w:asciiTheme="minorBidi" w:hAnsiTheme="minorBidi" w:cs="B Yekan" w:hint="cs"/>
                <w:rtl/>
              </w:rPr>
              <w:t>.....</w:t>
            </w:r>
            <w:r w:rsidRPr="00EC4F32">
              <w:rPr>
                <w:rFonts w:asciiTheme="minorBidi" w:hAnsiTheme="minorBidi" w:cs="B Yekan" w:hint="cs"/>
                <w:rtl/>
              </w:rPr>
              <w:t>/</w:t>
            </w:r>
            <w:r w:rsidR="00350430">
              <w:rPr>
                <w:rFonts w:asciiTheme="minorBidi" w:hAnsiTheme="minorBidi" w:cs="B Yekan" w:hint="cs"/>
                <w:rtl/>
              </w:rPr>
              <w:t>...</w:t>
            </w:r>
            <w:r w:rsidR="00161692">
              <w:rPr>
                <w:rFonts w:asciiTheme="minorBidi" w:hAnsiTheme="minorBidi" w:cs="B Yekan" w:hint="cs"/>
                <w:rtl/>
              </w:rPr>
              <w:t>.</w:t>
            </w:r>
            <w:r w:rsidR="00350430">
              <w:rPr>
                <w:rFonts w:asciiTheme="minorBidi" w:hAnsiTheme="minorBidi" w:cs="B Yekan" w:hint="cs"/>
                <w:rtl/>
              </w:rPr>
              <w:t>.</w:t>
            </w:r>
            <w:r w:rsidRPr="00EC4F32">
              <w:rPr>
                <w:rFonts w:asciiTheme="minorBidi" w:hAnsiTheme="minorBidi" w:cs="B Yekan" w:hint="cs"/>
                <w:rtl/>
              </w:rPr>
              <w:t>/</w:t>
            </w:r>
            <w:r w:rsidR="00161692">
              <w:rPr>
                <w:rFonts w:asciiTheme="minorBidi" w:hAnsiTheme="minorBidi" w:cs="B Yekan" w:hint="cs"/>
                <w:rtl/>
              </w:rPr>
              <w:t>.....</w:t>
            </w:r>
            <w:r w:rsidR="00DC5E99">
              <w:rPr>
                <w:rFonts w:asciiTheme="minorBidi" w:hAnsiTheme="minorBidi" w:cs="B Yekan" w:hint="cs"/>
                <w:rtl/>
              </w:rPr>
              <w:t>)</w:t>
            </w:r>
            <w:r w:rsidRPr="00EC4F32">
              <w:rPr>
                <w:rFonts w:asciiTheme="minorBidi" w:hAnsiTheme="minorBidi" w:cs="B Yekan" w:hint="cs"/>
                <w:rtl/>
              </w:rPr>
              <w:t xml:space="preserve"> </w:t>
            </w:r>
            <w:r w:rsidR="00AE468E" w:rsidRPr="00EC4F32">
              <w:rPr>
                <w:rFonts w:asciiTheme="minorBidi" w:hAnsiTheme="minorBidi" w:cs="B Yekan" w:hint="cs"/>
                <w:rtl/>
              </w:rPr>
              <w:t xml:space="preserve"> با درخواست </w:t>
            </w:r>
            <w:r w:rsidR="004B6061">
              <w:rPr>
                <w:rFonts w:asciiTheme="minorBidi" w:hAnsiTheme="minorBidi" w:cs="B Yekan" w:hint="cs"/>
                <w:rtl/>
              </w:rPr>
              <w:t>دانشجو</w:t>
            </w:r>
            <w:r w:rsidR="001F7632">
              <w:rPr>
                <w:rFonts w:asciiTheme="minorBidi" w:hAnsiTheme="minorBidi" w:cs="B Yekan" w:hint="cs"/>
                <w:rtl/>
              </w:rPr>
              <w:t xml:space="preserve"> </w:t>
            </w:r>
            <w:r w:rsidR="00AE468E" w:rsidRPr="00EC4F32">
              <w:rPr>
                <w:rFonts w:asciiTheme="minorBidi" w:hAnsiTheme="minorBidi" w:cs="B Yekan" w:hint="cs"/>
                <w:rtl/>
              </w:rPr>
              <w:t>موافقت می</w:t>
            </w:r>
            <w:r w:rsidR="00AE468E" w:rsidRPr="00EC4F32">
              <w:rPr>
                <w:rFonts w:asciiTheme="minorBidi" w:hAnsiTheme="minorBidi" w:cs="B Yekan" w:hint="eastAsia"/>
                <w:rtl/>
              </w:rPr>
              <w:t>‏</w:t>
            </w:r>
            <w:r w:rsidR="00AE468E" w:rsidRPr="00EC4F32">
              <w:rPr>
                <w:rFonts w:asciiTheme="minorBidi" w:hAnsiTheme="minorBidi" w:cs="B Yekan" w:hint="cs"/>
                <w:rtl/>
              </w:rPr>
              <w:t xml:space="preserve">شود.                                                                                                                        </w:t>
            </w:r>
          </w:p>
          <w:p w14:paraId="667437E7" w14:textId="77777777" w:rsidR="00F40855" w:rsidRPr="00F40855" w:rsidRDefault="00F40855" w:rsidP="00F40855">
            <w:pPr>
              <w:pStyle w:val="ListParagraph"/>
              <w:tabs>
                <w:tab w:val="center" w:pos="5457"/>
              </w:tabs>
              <w:bidi w:val="0"/>
              <w:spacing w:before="240" w:line="360" w:lineRule="auto"/>
              <w:ind w:left="0"/>
              <w:jc w:val="right"/>
              <w:rPr>
                <w:rFonts w:asciiTheme="minorBidi" w:hAnsiTheme="minorBidi" w:cs="B Yekan"/>
                <w:sz w:val="10"/>
                <w:szCs w:val="10"/>
                <w:rtl/>
              </w:rPr>
            </w:pPr>
          </w:p>
          <w:p w14:paraId="7B668AE6" w14:textId="7B4D59A3" w:rsidR="00AE468E" w:rsidRDefault="0004150B" w:rsidP="0004150B">
            <w:pPr>
              <w:pStyle w:val="ListParagraph"/>
              <w:tabs>
                <w:tab w:val="center" w:pos="5457"/>
              </w:tabs>
              <w:spacing w:before="240" w:line="360" w:lineRule="auto"/>
              <w:ind w:left="0"/>
              <w:rPr>
                <w:rFonts w:asciiTheme="minorBidi" w:hAnsiTheme="minorBidi" w:cs="B Roya"/>
                <w:i/>
                <w:iCs/>
                <w:sz w:val="20"/>
                <w:szCs w:val="20"/>
                <w:rtl/>
              </w:rPr>
            </w:pPr>
            <w:r>
              <w:rPr>
                <w:rFonts w:asciiTheme="minorBidi" w:hAnsiTheme="minorBidi" w:cs="B Yekan"/>
              </w:rPr>
              <w:t xml:space="preserve">                                                                                                  </w:t>
            </w:r>
            <w:r w:rsidR="00AE468E" w:rsidRPr="00350430">
              <w:rPr>
                <w:rFonts w:asciiTheme="minorBidi" w:hAnsiTheme="minorBidi" w:cs="B Yekan" w:hint="cs"/>
                <w:rtl/>
              </w:rPr>
              <w:t xml:space="preserve">تاریخ </w:t>
            </w:r>
            <w:r>
              <w:rPr>
                <w:rFonts w:asciiTheme="minorBidi" w:hAnsiTheme="minorBidi" w:cs="B Yekan"/>
              </w:rPr>
              <w:t xml:space="preserve">                    </w:t>
            </w:r>
            <w:r w:rsidR="00AE468E" w:rsidRPr="00350430">
              <w:rPr>
                <w:rFonts w:asciiTheme="minorBidi" w:hAnsiTheme="minorBidi" w:cs="B Yekan" w:hint="cs"/>
                <w:rtl/>
              </w:rPr>
              <w:t>امضاء رئیس دانشکده</w:t>
            </w:r>
          </w:p>
        </w:tc>
      </w:tr>
      <w:tr w:rsidR="0004150B" w14:paraId="3875604D" w14:textId="77777777" w:rsidTr="00571CD6">
        <w:trPr>
          <w:trHeight w:val="1248"/>
        </w:trPr>
        <w:tc>
          <w:tcPr>
            <w:tcW w:w="10612" w:type="dxa"/>
            <w:tcBorders>
              <w:top w:val="single" w:sz="4" w:space="0" w:color="000000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8126A5A" w14:textId="77777777" w:rsidR="0004150B" w:rsidRDefault="003B2BBF" w:rsidP="004B6061">
            <w:pPr>
              <w:pStyle w:val="ListParagraph"/>
              <w:tabs>
                <w:tab w:val="center" w:pos="5457"/>
              </w:tabs>
              <w:spacing w:before="240"/>
              <w:ind w:left="0"/>
              <w:jc w:val="both"/>
              <w:rPr>
                <w:rFonts w:asciiTheme="minorBidi" w:hAnsiTheme="minorBidi" w:cs="B Yekan"/>
                <w:rtl/>
              </w:rPr>
            </w:pPr>
            <w:r>
              <w:rPr>
                <w:rFonts w:asciiTheme="minorBidi" w:hAnsiTheme="minorBidi" w:cs="B Yekan" w:hint="cs"/>
                <w:rtl/>
              </w:rPr>
              <w:t>در تاریخ ..../...../..... در پرونده آموزشی دانشجو ثبت شد.</w:t>
            </w:r>
          </w:p>
          <w:p w14:paraId="2DBFF70C" w14:textId="3B24CFC8" w:rsidR="003B2BBF" w:rsidRPr="00EC4F32" w:rsidRDefault="003B2BBF" w:rsidP="004B6061">
            <w:pPr>
              <w:pStyle w:val="ListParagraph"/>
              <w:tabs>
                <w:tab w:val="center" w:pos="5457"/>
              </w:tabs>
              <w:spacing w:before="240"/>
              <w:ind w:left="0"/>
              <w:jc w:val="both"/>
              <w:rPr>
                <w:rFonts w:asciiTheme="minorBidi" w:hAnsiTheme="minorBidi" w:cs="B Yekan"/>
                <w:rtl/>
              </w:rPr>
            </w:pPr>
            <w:r>
              <w:rPr>
                <w:rFonts w:asciiTheme="minorBidi" w:hAnsiTheme="minorBidi" w:cs="B Yekan"/>
              </w:rPr>
              <w:t xml:space="preserve">                                                                                                  </w:t>
            </w:r>
            <w:r w:rsidRPr="00350430">
              <w:rPr>
                <w:rFonts w:asciiTheme="minorBidi" w:hAnsiTheme="minorBidi" w:cs="B Yekan" w:hint="cs"/>
                <w:rtl/>
              </w:rPr>
              <w:t xml:space="preserve">تاریخ </w:t>
            </w:r>
            <w:r>
              <w:rPr>
                <w:rFonts w:asciiTheme="minorBidi" w:hAnsiTheme="minorBidi" w:cs="B Yekan"/>
              </w:rPr>
              <w:t xml:space="preserve">                    </w:t>
            </w:r>
            <w:r w:rsidR="00571CD6">
              <w:rPr>
                <w:rFonts w:asciiTheme="minorBidi" w:hAnsiTheme="minorBidi" w:cs="B Yekan" w:hint="cs"/>
                <w:rtl/>
              </w:rPr>
              <w:t>امضاء کارشناس آموزش</w:t>
            </w:r>
          </w:p>
        </w:tc>
      </w:tr>
    </w:tbl>
    <w:p w14:paraId="1D359CCD" w14:textId="1CEFC0D8" w:rsidR="00127F06" w:rsidRPr="00F40855" w:rsidRDefault="00813E5E" w:rsidP="000F7980">
      <w:pPr>
        <w:jc w:val="right"/>
        <w:rPr>
          <w:rFonts w:asciiTheme="minorBidi" w:hAnsiTheme="minorBidi" w:cs="B Yekan"/>
          <w:u w:val="single"/>
        </w:rPr>
      </w:pPr>
      <w:r w:rsidRPr="00F40855">
        <w:rPr>
          <w:rFonts w:asciiTheme="minorBidi" w:hAnsiTheme="minorBidi" w:cs="B Roya" w:hint="cs"/>
          <w:i/>
          <w:iCs/>
          <w:rtl/>
        </w:rPr>
        <w:t xml:space="preserve">تاریخ تدوین: </w:t>
      </w:r>
      <w:r w:rsidR="000F7980">
        <w:rPr>
          <w:rFonts w:asciiTheme="minorBidi" w:hAnsiTheme="minorBidi" w:cs="B Roya" w:hint="cs"/>
          <w:i/>
          <w:iCs/>
          <w:rtl/>
        </w:rPr>
        <w:t>بهمن</w:t>
      </w:r>
      <w:r w:rsidRPr="00F40855">
        <w:rPr>
          <w:rFonts w:asciiTheme="minorBidi" w:hAnsiTheme="minorBidi" w:cs="B Roya" w:hint="eastAsia"/>
          <w:i/>
          <w:iCs/>
          <w:rtl/>
        </w:rPr>
        <w:t>‏</w:t>
      </w:r>
      <w:r w:rsidRPr="00F40855">
        <w:rPr>
          <w:rFonts w:asciiTheme="minorBidi" w:hAnsiTheme="minorBidi" w:cs="B Roya" w:hint="cs"/>
          <w:i/>
          <w:iCs/>
          <w:rtl/>
        </w:rPr>
        <w:t>ماه 1398</w:t>
      </w:r>
    </w:p>
    <w:sectPr w:rsidR="00127F06" w:rsidRPr="00F40855" w:rsidSect="00F175FE">
      <w:pgSz w:w="11906" w:h="16838"/>
      <w:pgMar w:top="709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62C4BB" w14:textId="77777777" w:rsidR="00A21DEB" w:rsidRDefault="00A21DEB" w:rsidP="00CD49A6">
      <w:pPr>
        <w:spacing w:after="0" w:line="240" w:lineRule="auto"/>
      </w:pPr>
      <w:r>
        <w:separator/>
      </w:r>
    </w:p>
  </w:endnote>
  <w:endnote w:type="continuationSeparator" w:id="0">
    <w:p w14:paraId="1626700B" w14:textId="77777777" w:rsidR="00A21DEB" w:rsidRDefault="00A21DEB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48513D" w14:textId="77777777" w:rsidR="00A21DEB" w:rsidRDefault="00A21DEB" w:rsidP="00CD49A6">
      <w:pPr>
        <w:spacing w:after="0" w:line="240" w:lineRule="auto"/>
      </w:pPr>
      <w:r>
        <w:separator/>
      </w:r>
    </w:p>
  </w:footnote>
  <w:footnote w:type="continuationSeparator" w:id="0">
    <w:p w14:paraId="02AD28BF" w14:textId="77777777" w:rsidR="00A21DEB" w:rsidRDefault="00A21DEB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AzNTKzMDe0MDZV0lEKTi0uzszPAykwNKoFAAzCqKctAAAA"/>
  </w:docVars>
  <w:rsids>
    <w:rsidRoot w:val="00104139"/>
    <w:rsid w:val="000213DC"/>
    <w:rsid w:val="000279AC"/>
    <w:rsid w:val="00036375"/>
    <w:rsid w:val="0004150B"/>
    <w:rsid w:val="0006385C"/>
    <w:rsid w:val="00082D08"/>
    <w:rsid w:val="000851F2"/>
    <w:rsid w:val="00086E21"/>
    <w:rsid w:val="000B7E65"/>
    <w:rsid w:val="000C1B20"/>
    <w:rsid w:val="000F4344"/>
    <w:rsid w:val="000F4860"/>
    <w:rsid w:val="000F77C2"/>
    <w:rsid w:val="000F7980"/>
    <w:rsid w:val="00104139"/>
    <w:rsid w:val="00127F06"/>
    <w:rsid w:val="00146F74"/>
    <w:rsid w:val="00161692"/>
    <w:rsid w:val="00166598"/>
    <w:rsid w:val="00174632"/>
    <w:rsid w:val="00175F7D"/>
    <w:rsid w:val="00185826"/>
    <w:rsid w:val="001D0921"/>
    <w:rsid w:val="001D7A99"/>
    <w:rsid w:val="001F7632"/>
    <w:rsid w:val="00204CA7"/>
    <w:rsid w:val="002164C6"/>
    <w:rsid w:val="002301A5"/>
    <w:rsid w:val="00251BA9"/>
    <w:rsid w:val="002555F0"/>
    <w:rsid w:val="0025751D"/>
    <w:rsid w:val="002671FE"/>
    <w:rsid w:val="002868F3"/>
    <w:rsid w:val="002B53A1"/>
    <w:rsid w:val="002D30A6"/>
    <w:rsid w:val="002D5C86"/>
    <w:rsid w:val="002D7500"/>
    <w:rsid w:val="002E20FB"/>
    <w:rsid w:val="002F6805"/>
    <w:rsid w:val="00302963"/>
    <w:rsid w:val="00304394"/>
    <w:rsid w:val="0031178F"/>
    <w:rsid w:val="0031516B"/>
    <w:rsid w:val="00327805"/>
    <w:rsid w:val="00350430"/>
    <w:rsid w:val="00384BBE"/>
    <w:rsid w:val="003A64B7"/>
    <w:rsid w:val="003B2BBF"/>
    <w:rsid w:val="003F2F98"/>
    <w:rsid w:val="0042165D"/>
    <w:rsid w:val="004319BD"/>
    <w:rsid w:val="004439EE"/>
    <w:rsid w:val="004440BA"/>
    <w:rsid w:val="00456D55"/>
    <w:rsid w:val="004701CE"/>
    <w:rsid w:val="00484924"/>
    <w:rsid w:val="00495B63"/>
    <w:rsid w:val="004B2071"/>
    <w:rsid w:val="004B3CDA"/>
    <w:rsid w:val="004B6061"/>
    <w:rsid w:val="004C358B"/>
    <w:rsid w:val="004C6A7C"/>
    <w:rsid w:val="004C71CE"/>
    <w:rsid w:val="004E3184"/>
    <w:rsid w:val="004E396C"/>
    <w:rsid w:val="00500DC1"/>
    <w:rsid w:val="00546047"/>
    <w:rsid w:val="00553647"/>
    <w:rsid w:val="00555EEC"/>
    <w:rsid w:val="00571CD6"/>
    <w:rsid w:val="005A7870"/>
    <w:rsid w:val="005C0422"/>
    <w:rsid w:val="005D1D0A"/>
    <w:rsid w:val="005E0CDC"/>
    <w:rsid w:val="006051F5"/>
    <w:rsid w:val="00605CA8"/>
    <w:rsid w:val="0060781E"/>
    <w:rsid w:val="00614079"/>
    <w:rsid w:val="00615FDE"/>
    <w:rsid w:val="00624E74"/>
    <w:rsid w:val="00626CC5"/>
    <w:rsid w:val="0063774F"/>
    <w:rsid w:val="006515F1"/>
    <w:rsid w:val="006A5B14"/>
    <w:rsid w:val="006A5C30"/>
    <w:rsid w:val="006B5EC3"/>
    <w:rsid w:val="006F6662"/>
    <w:rsid w:val="0071060B"/>
    <w:rsid w:val="00735051"/>
    <w:rsid w:val="00740B2A"/>
    <w:rsid w:val="00747647"/>
    <w:rsid w:val="00752597"/>
    <w:rsid w:val="00765003"/>
    <w:rsid w:val="007972F7"/>
    <w:rsid w:val="007B257A"/>
    <w:rsid w:val="007B67C9"/>
    <w:rsid w:val="007D1D2B"/>
    <w:rsid w:val="007D3C6B"/>
    <w:rsid w:val="007E2EA2"/>
    <w:rsid w:val="007F3E79"/>
    <w:rsid w:val="00800A48"/>
    <w:rsid w:val="00813E5E"/>
    <w:rsid w:val="00814265"/>
    <w:rsid w:val="0083557A"/>
    <w:rsid w:val="008943FA"/>
    <w:rsid w:val="00894A98"/>
    <w:rsid w:val="009003AB"/>
    <w:rsid w:val="0091219C"/>
    <w:rsid w:val="00930671"/>
    <w:rsid w:val="00937AC0"/>
    <w:rsid w:val="00961EE9"/>
    <w:rsid w:val="00966168"/>
    <w:rsid w:val="0097192B"/>
    <w:rsid w:val="00974F99"/>
    <w:rsid w:val="00977873"/>
    <w:rsid w:val="009939FF"/>
    <w:rsid w:val="009A022B"/>
    <w:rsid w:val="009A6BB8"/>
    <w:rsid w:val="009B3A11"/>
    <w:rsid w:val="009C05A2"/>
    <w:rsid w:val="009D181B"/>
    <w:rsid w:val="009D74DE"/>
    <w:rsid w:val="00A02BDE"/>
    <w:rsid w:val="00A11380"/>
    <w:rsid w:val="00A13F5F"/>
    <w:rsid w:val="00A21DEB"/>
    <w:rsid w:val="00A31285"/>
    <w:rsid w:val="00A719D5"/>
    <w:rsid w:val="00AA4186"/>
    <w:rsid w:val="00AB55A9"/>
    <w:rsid w:val="00AE468E"/>
    <w:rsid w:val="00AE4C53"/>
    <w:rsid w:val="00AF01DF"/>
    <w:rsid w:val="00AF159E"/>
    <w:rsid w:val="00B121C4"/>
    <w:rsid w:val="00B12814"/>
    <w:rsid w:val="00B20A59"/>
    <w:rsid w:val="00B22110"/>
    <w:rsid w:val="00B23ED5"/>
    <w:rsid w:val="00B34B02"/>
    <w:rsid w:val="00B35A8C"/>
    <w:rsid w:val="00B74496"/>
    <w:rsid w:val="00B76C92"/>
    <w:rsid w:val="00B924F4"/>
    <w:rsid w:val="00B939EE"/>
    <w:rsid w:val="00B97209"/>
    <w:rsid w:val="00BB691A"/>
    <w:rsid w:val="00BF6AC9"/>
    <w:rsid w:val="00C04ECB"/>
    <w:rsid w:val="00C23C7A"/>
    <w:rsid w:val="00C36E1B"/>
    <w:rsid w:val="00C37283"/>
    <w:rsid w:val="00C602E0"/>
    <w:rsid w:val="00C603CB"/>
    <w:rsid w:val="00C641DE"/>
    <w:rsid w:val="00C91519"/>
    <w:rsid w:val="00C92F1E"/>
    <w:rsid w:val="00CA205B"/>
    <w:rsid w:val="00CB4E2B"/>
    <w:rsid w:val="00CD49A6"/>
    <w:rsid w:val="00CE068B"/>
    <w:rsid w:val="00CE09AA"/>
    <w:rsid w:val="00D018CB"/>
    <w:rsid w:val="00D05F88"/>
    <w:rsid w:val="00D07D65"/>
    <w:rsid w:val="00D33E83"/>
    <w:rsid w:val="00D67DF9"/>
    <w:rsid w:val="00D90AA1"/>
    <w:rsid w:val="00DB4A79"/>
    <w:rsid w:val="00DB663A"/>
    <w:rsid w:val="00DC5E99"/>
    <w:rsid w:val="00DF3C04"/>
    <w:rsid w:val="00DF4070"/>
    <w:rsid w:val="00DF5322"/>
    <w:rsid w:val="00E138A0"/>
    <w:rsid w:val="00E52EFA"/>
    <w:rsid w:val="00E5339D"/>
    <w:rsid w:val="00E7433F"/>
    <w:rsid w:val="00E96E3B"/>
    <w:rsid w:val="00EA1E99"/>
    <w:rsid w:val="00EB05E4"/>
    <w:rsid w:val="00EC4F32"/>
    <w:rsid w:val="00ED1F8E"/>
    <w:rsid w:val="00ED2BB5"/>
    <w:rsid w:val="00ED499C"/>
    <w:rsid w:val="00EE0433"/>
    <w:rsid w:val="00F07AC1"/>
    <w:rsid w:val="00F175FE"/>
    <w:rsid w:val="00F40855"/>
    <w:rsid w:val="00F52C59"/>
    <w:rsid w:val="00F61FEC"/>
    <w:rsid w:val="00F73E96"/>
    <w:rsid w:val="00F8687B"/>
    <w:rsid w:val="00FB19F9"/>
    <w:rsid w:val="00FD0AB3"/>
    <w:rsid w:val="00FF0BC9"/>
    <w:rsid w:val="00FF6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3FEA48A5"/>
  <w15:docId w15:val="{0E2BFACA-5839-479F-9AB6-B7D8C026E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AD79BD-4B03-49DA-A766-C86307A69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1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ND</dc:creator>
  <cp:lastModifiedBy>Administrator</cp:lastModifiedBy>
  <cp:revision>2</cp:revision>
  <cp:lastPrinted>2020-01-12T20:33:00Z</cp:lastPrinted>
  <dcterms:created xsi:type="dcterms:W3CDTF">2020-04-06T03:45:00Z</dcterms:created>
  <dcterms:modified xsi:type="dcterms:W3CDTF">2020-04-06T03:45:00Z</dcterms:modified>
</cp:coreProperties>
</file>